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FA9FA3" w14:textId="4C3E5B7B" w:rsidR="00BF719A" w:rsidRDefault="00894F35">
      <w:r>
        <w:rPr>
          <w:rFonts w:ascii="Arial Black" w:hAnsi="Arial Black"/>
          <w:noProof/>
        </w:rPr>
        <w:drawing>
          <wp:anchor distT="0" distB="0" distL="114300" distR="114300" simplePos="0" relativeHeight="251658240" behindDoc="0" locked="0" layoutInCell="1" allowOverlap="1" wp14:anchorId="570B50E1" wp14:editId="0D855DE8">
            <wp:simplePos x="0" y="0"/>
            <wp:positionH relativeFrom="column">
              <wp:posOffset>1019175</wp:posOffset>
            </wp:positionH>
            <wp:positionV relativeFrom="page">
              <wp:posOffset>3876675</wp:posOffset>
            </wp:positionV>
            <wp:extent cx="2741930" cy="1543050"/>
            <wp:effectExtent l="0" t="0" r="127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a service logo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193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720F">
        <w:rPr>
          <w:noProof/>
        </w:rPr>
        <w:drawing>
          <wp:inline distT="0" distB="0" distL="0" distR="0" wp14:anchorId="1CF3FD54" wp14:editId="0569C252">
            <wp:extent cx="5943600" cy="37433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4B065" w14:textId="1F9C5A3B" w:rsidR="00894F35" w:rsidRDefault="00894F35">
      <w:pPr>
        <w:rPr>
          <w:rFonts w:ascii="Arial Black" w:hAnsi="Arial Black"/>
        </w:rPr>
      </w:pPr>
    </w:p>
    <w:p w14:paraId="6F7744FB" w14:textId="77777777" w:rsidR="00894F35" w:rsidRDefault="00894F35">
      <w:pPr>
        <w:rPr>
          <w:rFonts w:ascii="Arial Black" w:hAnsi="Arial Black"/>
        </w:rPr>
      </w:pPr>
    </w:p>
    <w:p w14:paraId="7B7A1214" w14:textId="57AFCC35" w:rsidR="00A5720F" w:rsidRDefault="00574171">
      <w:pPr>
        <w:rPr>
          <w:rFonts w:ascii="Arial Black" w:hAnsi="Arial Black"/>
        </w:rPr>
      </w:pPr>
      <w:r>
        <w:rPr>
          <w:rFonts w:ascii="Arial Black" w:hAnsi="Arial Black"/>
        </w:rPr>
        <w:t>Join us in an</w:t>
      </w:r>
      <w:r w:rsidR="00107583">
        <w:rPr>
          <w:rFonts w:ascii="Arial Black" w:hAnsi="Arial Black"/>
        </w:rPr>
        <w:t xml:space="preserve"> </w:t>
      </w:r>
      <w:r>
        <w:rPr>
          <w:rFonts w:ascii="Arial Black" w:hAnsi="Arial Black"/>
        </w:rPr>
        <w:t>o</w:t>
      </w:r>
      <w:r w:rsidR="00107583">
        <w:rPr>
          <w:rFonts w:ascii="Arial Black" w:hAnsi="Arial Black"/>
        </w:rPr>
        <w:t xml:space="preserve">pen </w:t>
      </w:r>
      <w:r>
        <w:rPr>
          <w:rFonts w:ascii="Arial Black" w:hAnsi="Arial Black"/>
        </w:rPr>
        <w:t>h</w:t>
      </w:r>
      <w:r w:rsidR="00107583">
        <w:rPr>
          <w:rFonts w:ascii="Arial Black" w:hAnsi="Arial Black"/>
        </w:rPr>
        <w:t xml:space="preserve">ouse celebration at Vancouver Intergroup </w:t>
      </w:r>
      <w:r w:rsidR="008C0C03">
        <w:rPr>
          <w:rFonts w:ascii="Arial Black" w:hAnsi="Arial Black"/>
        </w:rPr>
        <w:t xml:space="preserve">of </w:t>
      </w:r>
      <w:r w:rsidR="00107583">
        <w:rPr>
          <w:rFonts w:ascii="Arial Black" w:hAnsi="Arial Black"/>
        </w:rPr>
        <w:t>Alcoholics Anonymous on September 21, 2019</w:t>
      </w:r>
      <w:r w:rsidR="00894F35">
        <w:rPr>
          <w:rFonts w:ascii="Arial Black" w:hAnsi="Arial Black"/>
        </w:rPr>
        <w:t>,</w:t>
      </w:r>
      <w:r w:rsidR="00107583">
        <w:rPr>
          <w:rFonts w:ascii="Arial Black" w:hAnsi="Arial Black"/>
        </w:rPr>
        <w:t xml:space="preserve"> at 10:00 am to 2:00 pm.  We w</w:t>
      </w:r>
      <w:r w:rsidR="001F2F00">
        <w:rPr>
          <w:rFonts w:ascii="Arial Black" w:hAnsi="Arial Black"/>
        </w:rPr>
        <w:t xml:space="preserve">elcome you to stop by and enjoy in fellowship eating BBQ and browsing through the bookstore </w:t>
      </w:r>
      <w:r>
        <w:rPr>
          <w:rFonts w:ascii="Arial Black" w:hAnsi="Arial Black"/>
        </w:rPr>
        <w:t>that offers,</w:t>
      </w:r>
      <w:r w:rsidR="001F2F00">
        <w:rPr>
          <w:rFonts w:ascii="Arial Black" w:hAnsi="Arial Black"/>
        </w:rPr>
        <w:t xml:space="preserve"> pamphlets, chips, Big Books, and much more!</w:t>
      </w:r>
    </w:p>
    <w:p w14:paraId="0076012D" w14:textId="77777777" w:rsidR="00BD5221" w:rsidRDefault="00BD5221">
      <w:pPr>
        <w:rPr>
          <w:rFonts w:ascii="Arial Black" w:hAnsi="Arial Black"/>
        </w:rPr>
      </w:pPr>
    </w:p>
    <w:p w14:paraId="44C3C4C8" w14:textId="408BE339" w:rsidR="001F2F00" w:rsidRPr="00107583" w:rsidRDefault="00166510">
      <w:pPr>
        <w:rPr>
          <w:rFonts w:ascii="Arial Black" w:hAnsi="Arial Black"/>
        </w:rPr>
      </w:pPr>
      <w:r>
        <w:rPr>
          <w:rFonts w:ascii="Arial Black" w:hAnsi="Arial Black"/>
        </w:rPr>
        <w:t>Food will be free with a suggested donation of $2.00 per meal</w:t>
      </w:r>
      <w:r w:rsidR="001F2F00">
        <w:rPr>
          <w:rFonts w:ascii="Arial Black" w:hAnsi="Arial Black"/>
        </w:rPr>
        <w:t>, thank you!</w:t>
      </w:r>
    </w:p>
    <w:p w14:paraId="2B1065CA" w14:textId="507053A3" w:rsidR="00A5720F" w:rsidRDefault="00A5720F"/>
    <w:p w14:paraId="51FB027D" w14:textId="77777777" w:rsidR="00894F35" w:rsidRDefault="00894F35"/>
    <w:p w14:paraId="0E3F3767" w14:textId="77777777" w:rsidR="00A5720F" w:rsidRPr="00574171" w:rsidRDefault="00A5720F" w:rsidP="00A5720F">
      <w:pPr>
        <w:pStyle w:val="Heading1"/>
        <w:jc w:val="center"/>
        <w:rPr>
          <w:color w:val="auto"/>
          <w:sz w:val="24"/>
          <w:szCs w:val="24"/>
          <w:u w:val="thick" w:color="3B3838" w:themeColor="background2" w:themeShade="40"/>
        </w:rPr>
      </w:pPr>
      <w:r w:rsidRPr="00574171">
        <w:rPr>
          <w:color w:val="auto"/>
          <w:sz w:val="24"/>
          <w:szCs w:val="24"/>
          <w:u w:val="thick" w:color="3B3838" w:themeColor="background2" w:themeShade="40"/>
        </w:rPr>
        <w:t>The Vancouver Area Intergroup</w:t>
      </w:r>
    </w:p>
    <w:p w14:paraId="2A3D216B" w14:textId="77777777" w:rsidR="00A5720F" w:rsidRPr="00574171" w:rsidRDefault="00A5720F" w:rsidP="00A5720F">
      <w:pPr>
        <w:pStyle w:val="Phone"/>
        <w:jc w:val="center"/>
        <w:rPr>
          <w:rFonts w:asciiTheme="majorHAnsi" w:eastAsiaTheme="majorEastAsia" w:hAnsiTheme="majorHAnsi" w:cstheme="majorBidi"/>
          <w:sz w:val="24"/>
        </w:rPr>
      </w:pPr>
      <w:r w:rsidRPr="00574171">
        <w:rPr>
          <w:rFonts w:asciiTheme="majorHAnsi" w:eastAsiaTheme="majorEastAsia" w:hAnsiTheme="majorHAnsi" w:cstheme="majorBidi"/>
          <w:sz w:val="24"/>
        </w:rPr>
        <w:t>Phone:  360-694-3870</w:t>
      </w:r>
    </w:p>
    <w:p w14:paraId="3F35CE7C" w14:textId="57F1310B" w:rsidR="00A5720F" w:rsidRDefault="00A5720F" w:rsidP="00A5720F">
      <w:pPr>
        <w:spacing w:after="0" w:line="240" w:lineRule="auto"/>
        <w:jc w:val="center"/>
        <w:rPr>
          <w:rFonts w:asciiTheme="majorHAnsi" w:eastAsiaTheme="majorEastAsia" w:hAnsiTheme="majorHAnsi" w:cstheme="majorBidi"/>
        </w:rPr>
      </w:pPr>
      <w:r w:rsidRPr="00574171">
        <w:rPr>
          <w:rFonts w:asciiTheme="majorHAnsi" w:eastAsiaTheme="majorEastAsia" w:hAnsiTheme="majorHAnsi" w:cstheme="majorBidi"/>
        </w:rPr>
        <w:t xml:space="preserve">Email:  </w:t>
      </w:r>
      <w:hyperlink r:id="rId6" w:history="1">
        <w:r w:rsidR="00057F97" w:rsidRPr="00CB21BF">
          <w:rPr>
            <w:rStyle w:val="Hyperlink"/>
            <w:rFonts w:asciiTheme="majorHAnsi" w:eastAsiaTheme="majorEastAsia" w:hAnsiTheme="majorHAnsi" w:cstheme="majorBidi"/>
          </w:rPr>
          <w:t>vancaa@vanintgrp.com</w:t>
        </w:r>
      </w:hyperlink>
    </w:p>
    <w:p w14:paraId="295CF912" w14:textId="5AF368A2" w:rsidR="00057F97" w:rsidRPr="00574171" w:rsidRDefault="00057F97" w:rsidP="00A5720F">
      <w:pPr>
        <w:spacing w:after="0" w:line="240" w:lineRule="auto"/>
        <w:jc w:val="center"/>
      </w:pPr>
      <w:r>
        <w:rPr>
          <w:rFonts w:asciiTheme="majorHAnsi" w:eastAsiaTheme="majorEastAsia" w:hAnsiTheme="majorHAnsi" w:cstheme="majorBidi"/>
        </w:rPr>
        <w:t>Website: www.vancouveraa.org</w:t>
      </w:r>
      <w:bookmarkStart w:id="0" w:name="_GoBack"/>
      <w:bookmarkEnd w:id="0"/>
    </w:p>
    <w:sectPr w:rsidR="00057F97" w:rsidRPr="00574171" w:rsidSect="00887FCF">
      <w:pgSz w:w="12240" w:h="15840"/>
      <w:pgMar w:top="1440" w:right="1440" w:bottom="1440" w:left="1440" w:header="720" w:footer="720" w:gutter="0"/>
      <w:pgBorders w:offsetFrom="page">
        <w:top w:val="cabins" w:sz="31" w:space="24" w:color="006699"/>
        <w:left w:val="cabins" w:sz="31" w:space="24" w:color="006699"/>
        <w:bottom w:val="cabins" w:sz="31" w:space="24" w:color="006699"/>
        <w:right w:val="cabins" w:sz="31" w:space="24" w:color="006699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NDM3B5LmRpZmlko6SsGpxcWZ+XkgBYa1AHI6yycsAAAA"/>
  </w:docVars>
  <w:rsids>
    <w:rsidRoot w:val="00A5720F"/>
    <w:rsid w:val="00057F97"/>
    <w:rsid w:val="000F67DD"/>
    <w:rsid w:val="00107583"/>
    <w:rsid w:val="00166510"/>
    <w:rsid w:val="001E21D0"/>
    <w:rsid w:val="001F2F00"/>
    <w:rsid w:val="002A30D9"/>
    <w:rsid w:val="003037C4"/>
    <w:rsid w:val="00574171"/>
    <w:rsid w:val="005835CA"/>
    <w:rsid w:val="005E0CD8"/>
    <w:rsid w:val="0062550E"/>
    <w:rsid w:val="00784226"/>
    <w:rsid w:val="00887FCF"/>
    <w:rsid w:val="00894F35"/>
    <w:rsid w:val="008C0C03"/>
    <w:rsid w:val="00A5720F"/>
    <w:rsid w:val="00AC7E97"/>
    <w:rsid w:val="00BD5221"/>
    <w:rsid w:val="00C941C0"/>
    <w:rsid w:val="00E75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F01F8"/>
  <w15:chartTrackingRefBased/>
  <w15:docId w15:val="{D97552B0-10D9-4576-BB96-612AFE467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720F"/>
    <w:pPr>
      <w:keepNext/>
      <w:keepLines/>
      <w:spacing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3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720F"/>
    <w:rPr>
      <w:rFonts w:asciiTheme="majorHAnsi" w:eastAsiaTheme="majorEastAsia" w:hAnsiTheme="majorHAnsi" w:cstheme="majorBidi"/>
      <w:color w:val="2F5496" w:themeColor="accent1" w:themeShade="BF"/>
      <w:sz w:val="48"/>
      <w:szCs w:val="32"/>
      <w:lang w:eastAsia="ja-JP"/>
    </w:rPr>
  </w:style>
  <w:style w:type="paragraph" w:customStyle="1" w:styleId="Phone">
    <w:name w:val="Phone"/>
    <w:basedOn w:val="Normal"/>
    <w:next w:val="Normal"/>
    <w:uiPriority w:val="13"/>
    <w:qFormat/>
    <w:rsid w:val="00A5720F"/>
    <w:pPr>
      <w:spacing w:after="0" w:line="240" w:lineRule="auto"/>
    </w:pPr>
    <w:rPr>
      <w:rFonts w:asciiTheme="minorHAnsi" w:eastAsiaTheme="minorEastAsia" w:hAnsiTheme="minorHAnsi" w:cstheme="minorBidi"/>
      <w:sz w:val="36"/>
      <w:lang w:eastAsia="ja-JP"/>
    </w:rPr>
  </w:style>
  <w:style w:type="character" w:styleId="Hyperlink">
    <w:name w:val="Hyperlink"/>
    <w:basedOn w:val="DefaultParagraphFont"/>
    <w:uiPriority w:val="99"/>
    <w:unhideWhenUsed/>
    <w:rsid w:val="00057F9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vancaa@vanintgrp.com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77</Words>
  <Characters>44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i wade</dc:creator>
  <cp:keywords/>
  <dc:description/>
  <cp:lastModifiedBy>VanAA-PC</cp:lastModifiedBy>
  <cp:revision>8</cp:revision>
  <dcterms:created xsi:type="dcterms:W3CDTF">2019-08-13T20:24:00Z</dcterms:created>
  <dcterms:modified xsi:type="dcterms:W3CDTF">2019-08-13T22:17:00Z</dcterms:modified>
</cp:coreProperties>
</file>